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CABA3F" w14:textId="7F226D84" w:rsidR="00F917DF" w:rsidRPr="00F87EB0" w:rsidRDefault="00B5350E" w:rsidP="00572F3B">
      <w:pPr>
        <w:pStyle w:val="Heading1"/>
        <w:rPr>
          <w:rFonts w:ascii="Lato" w:hAnsi="Lato"/>
        </w:rPr>
      </w:pPr>
      <w:r>
        <w:rPr>
          <w:rFonts w:ascii="Lato" w:hAnsi="Lato"/>
        </w:rPr>
        <w:t xml:space="preserve">Judging </w:t>
      </w:r>
      <w:r w:rsidR="00413A70">
        <w:rPr>
          <w:rFonts w:ascii="Lato" w:hAnsi="Lato"/>
        </w:rPr>
        <w:t>S</w:t>
      </w:r>
      <w:bookmarkStart w:id="0" w:name="_GoBack"/>
      <w:bookmarkEnd w:id="0"/>
      <w:r>
        <w:rPr>
          <w:rFonts w:ascii="Lato" w:hAnsi="Lato"/>
        </w:rPr>
        <w:t>h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B5350E" w14:paraId="0D8D5037" w14:textId="77777777" w:rsidTr="00821D3C">
        <w:tc>
          <w:tcPr>
            <w:tcW w:w="10790" w:type="dxa"/>
            <w:gridSpan w:val="3"/>
          </w:tcPr>
          <w:p w14:paraId="58AD5B1D" w14:textId="1AB46572" w:rsidR="00B5350E" w:rsidRPr="00012DC7" w:rsidRDefault="00CB5B01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School name</w:t>
            </w:r>
            <w:r w:rsidR="006B45A8">
              <w:rPr>
                <w:rFonts w:ascii="Lato" w:hAnsi="Lato"/>
                <w:b/>
              </w:rPr>
              <w:t>:</w:t>
            </w:r>
            <w:r w:rsidR="00F024EE">
              <w:rPr>
                <w:rFonts w:ascii="Lato" w:hAnsi="Lato"/>
                <w:b/>
              </w:rPr>
              <w:t xml:space="preserve"> </w:t>
            </w:r>
          </w:p>
        </w:tc>
      </w:tr>
      <w:tr w:rsidR="00B5350E" w14:paraId="025AECA4" w14:textId="77777777" w:rsidTr="00B5350E">
        <w:tc>
          <w:tcPr>
            <w:tcW w:w="3596" w:type="dxa"/>
          </w:tcPr>
          <w:p w14:paraId="014AF7F2" w14:textId="5884281F" w:rsidR="00B5350E" w:rsidRPr="00F917DF" w:rsidRDefault="001900FA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Originality of idea/solution</w:t>
            </w:r>
          </w:p>
        </w:tc>
        <w:tc>
          <w:tcPr>
            <w:tcW w:w="3597" w:type="dxa"/>
          </w:tcPr>
          <w:p w14:paraId="3416A79A" w14:textId="7C4912CD" w:rsidR="00B5350E" w:rsidRPr="00F917DF" w:rsidRDefault="005B6398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Teamwork</w:t>
            </w:r>
          </w:p>
        </w:tc>
        <w:tc>
          <w:tcPr>
            <w:tcW w:w="3597" w:type="dxa"/>
          </w:tcPr>
          <w:p w14:paraId="64288A9F" w14:textId="10ACC675" w:rsidR="00B5350E" w:rsidRPr="00F917DF" w:rsidRDefault="005B6398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Elevator pitch</w:t>
            </w:r>
          </w:p>
        </w:tc>
      </w:tr>
      <w:tr w:rsidR="00B5350E" w14:paraId="13CD6150" w14:textId="77777777" w:rsidTr="00B5350E">
        <w:tc>
          <w:tcPr>
            <w:tcW w:w="3596" w:type="dxa"/>
          </w:tcPr>
          <w:p w14:paraId="74E26A6F" w14:textId="77777777" w:rsidR="00B5350E" w:rsidRDefault="00B5350E" w:rsidP="000E633D">
            <w:pPr>
              <w:rPr>
                <w:rFonts w:ascii="Lato" w:hAnsi="Lato"/>
              </w:rPr>
            </w:pPr>
          </w:p>
          <w:p w14:paraId="7534F68A" w14:textId="2D1A1F5C" w:rsidR="00F917DF" w:rsidRDefault="00F917DF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0BE2F75C" w14:textId="5B119F5B" w:rsidR="00FC07C7" w:rsidRDefault="00FC07C7" w:rsidP="00C51EA9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1D384C21" w14:textId="77777777" w:rsidR="00B5350E" w:rsidRDefault="00B5350E" w:rsidP="000E633D">
            <w:pPr>
              <w:rPr>
                <w:rFonts w:ascii="Lato" w:hAnsi="Lato"/>
              </w:rPr>
            </w:pPr>
          </w:p>
        </w:tc>
      </w:tr>
      <w:tr w:rsidR="00B5350E" w14:paraId="73A32DAC" w14:textId="77777777" w:rsidTr="00B5350E">
        <w:tc>
          <w:tcPr>
            <w:tcW w:w="3596" w:type="dxa"/>
          </w:tcPr>
          <w:p w14:paraId="491AECF0" w14:textId="6F4CD825" w:rsidR="00B5350E" w:rsidRPr="00F917DF" w:rsidRDefault="00EB6CDD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Quality of design adaptation</w:t>
            </w:r>
          </w:p>
        </w:tc>
        <w:tc>
          <w:tcPr>
            <w:tcW w:w="3597" w:type="dxa"/>
          </w:tcPr>
          <w:p w14:paraId="290099D7" w14:textId="66CDAD53" w:rsidR="00B5350E" w:rsidRPr="00F917DF" w:rsidRDefault="00EB6CDD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Build quality</w:t>
            </w:r>
          </w:p>
        </w:tc>
        <w:tc>
          <w:tcPr>
            <w:tcW w:w="3597" w:type="dxa"/>
          </w:tcPr>
          <w:p w14:paraId="171AA11A" w14:textId="55AE8334" w:rsidR="00B5350E" w:rsidRPr="00F917DF" w:rsidRDefault="00EB6CDD" w:rsidP="000E633D">
            <w:pPr>
              <w:rPr>
                <w:rFonts w:ascii="Lato" w:hAnsi="Lato"/>
                <w:b/>
              </w:rPr>
            </w:pPr>
            <w:r w:rsidRPr="00F917DF">
              <w:rPr>
                <w:rFonts w:ascii="Lato" w:hAnsi="Lato"/>
                <w:b/>
              </w:rPr>
              <w:t>Marketing</w:t>
            </w:r>
          </w:p>
        </w:tc>
      </w:tr>
      <w:tr w:rsidR="005B6398" w14:paraId="201D5031" w14:textId="77777777" w:rsidTr="00B5350E">
        <w:tc>
          <w:tcPr>
            <w:tcW w:w="3596" w:type="dxa"/>
          </w:tcPr>
          <w:p w14:paraId="0C79A008" w14:textId="77777777" w:rsidR="005B6398" w:rsidRDefault="005B6398" w:rsidP="000E633D">
            <w:pPr>
              <w:rPr>
                <w:rFonts w:ascii="Lato" w:hAnsi="Lato"/>
              </w:rPr>
            </w:pPr>
          </w:p>
          <w:p w14:paraId="75DFFAA5" w14:textId="30FD05DC" w:rsidR="00F917DF" w:rsidRDefault="00F917DF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2C9F7285" w14:textId="77777777" w:rsidR="005B6398" w:rsidRDefault="005B6398" w:rsidP="000E633D">
            <w:pPr>
              <w:rPr>
                <w:rFonts w:ascii="Lato" w:hAnsi="Lato"/>
              </w:rPr>
            </w:pPr>
          </w:p>
        </w:tc>
        <w:tc>
          <w:tcPr>
            <w:tcW w:w="3597" w:type="dxa"/>
          </w:tcPr>
          <w:p w14:paraId="7BF9256A" w14:textId="77777777" w:rsidR="005B6398" w:rsidRDefault="005B6398" w:rsidP="000E633D">
            <w:pPr>
              <w:rPr>
                <w:rFonts w:ascii="Lato" w:hAnsi="Lato"/>
              </w:rPr>
            </w:pPr>
          </w:p>
        </w:tc>
      </w:tr>
      <w:tr w:rsidR="004A5121" w14:paraId="32239B39" w14:textId="77777777" w:rsidTr="00826778">
        <w:tc>
          <w:tcPr>
            <w:tcW w:w="3596" w:type="dxa"/>
          </w:tcPr>
          <w:p w14:paraId="4C3A8AC0" w14:textId="437BB4C1" w:rsidR="004A5121" w:rsidRPr="004A5121" w:rsidRDefault="004A5121" w:rsidP="000E633D">
            <w:pPr>
              <w:rPr>
                <w:rFonts w:ascii="Lato" w:hAnsi="Lato"/>
                <w:b/>
              </w:rPr>
            </w:pPr>
            <w:r>
              <w:rPr>
                <w:rFonts w:ascii="Lato" w:hAnsi="Lato"/>
                <w:b/>
              </w:rPr>
              <w:t>Additional challenges complete:</w:t>
            </w:r>
          </w:p>
        </w:tc>
        <w:tc>
          <w:tcPr>
            <w:tcW w:w="7194" w:type="dxa"/>
            <w:gridSpan w:val="2"/>
          </w:tcPr>
          <w:p w14:paraId="31D0CBB5" w14:textId="3A86A026" w:rsidR="004A5121" w:rsidRPr="004A5121" w:rsidRDefault="004A5121" w:rsidP="000E633D">
            <w:pPr>
              <w:rPr>
                <w:rFonts w:ascii="Lato" w:hAnsi="Lato"/>
                <w:b/>
              </w:rPr>
            </w:pPr>
            <w:r w:rsidRPr="004A5121">
              <w:rPr>
                <w:rFonts w:ascii="Lato" w:hAnsi="Lato"/>
                <w:b/>
              </w:rPr>
              <w:t>Notes:</w:t>
            </w:r>
          </w:p>
        </w:tc>
      </w:tr>
      <w:tr w:rsidR="002B41FB" w14:paraId="59643D4C" w14:textId="77777777" w:rsidTr="00826778">
        <w:tc>
          <w:tcPr>
            <w:tcW w:w="3596" w:type="dxa"/>
          </w:tcPr>
          <w:p w14:paraId="6A1EA833" w14:textId="77777777" w:rsidR="002B41FB" w:rsidRDefault="002B41FB" w:rsidP="000E633D">
            <w:pPr>
              <w:rPr>
                <w:rFonts w:ascii="Lato" w:hAnsi="Lato"/>
              </w:rPr>
            </w:pPr>
          </w:p>
          <w:p w14:paraId="49EA23D8" w14:textId="77777777" w:rsidR="002B41FB" w:rsidRDefault="002B41FB" w:rsidP="000E633D">
            <w:pPr>
              <w:rPr>
                <w:rFonts w:ascii="Lato" w:hAnsi="Lato"/>
              </w:rPr>
            </w:pPr>
          </w:p>
          <w:p w14:paraId="00C87855" w14:textId="77777777" w:rsidR="002B41FB" w:rsidRDefault="002B41FB" w:rsidP="000E633D">
            <w:pPr>
              <w:rPr>
                <w:rFonts w:ascii="Lato" w:hAnsi="Lato"/>
              </w:rPr>
            </w:pPr>
          </w:p>
          <w:p w14:paraId="5B4C851A" w14:textId="1E8F76AC" w:rsidR="002B41FB" w:rsidRDefault="002B41FB" w:rsidP="000E633D">
            <w:pPr>
              <w:rPr>
                <w:rFonts w:ascii="Lato" w:hAnsi="Lato"/>
              </w:rPr>
            </w:pPr>
          </w:p>
        </w:tc>
        <w:tc>
          <w:tcPr>
            <w:tcW w:w="7194" w:type="dxa"/>
            <w:gridSpan w:val="2"/>
            <w:vMerge w:val="restart"/>
          </w:tcPr>
          <w:p w14:paraId="685AF8BF" w14:textId="77777777" w:rsidR="002B41FB" w:rsidRDefault="002B41FB" w:rsidP="000E633D">
            <w:pPr>
              <w:rPr>
                <w:rFonts w:ascii="Lato" w:hAnsi="Lato"/>
              </w:rPr>
            </w:pPr>
          </w:p>
          <w:p w14:paraId="4555C511" w14:textId="77777777" w:rsidR="002B41FB" w:rsidRDefault="002B41FB" w:rsidP="000E633D">
            <w:pPr>
              <w:rPr>
                <w:rFonts w:ascii="Lato" w:hAnsi="Lato"/>
              </w:rPr>
            </w:pPr>
          </w:p>
          <w:p w14:paraId="73EBC4A5" w14:textId="77777777" w:rsidR="002B41FB" w:rsidRDefault="002B41FB" w:rsidP="000E633D">
            <w:pPr>
              <w:rPr>
                <w:rFonts w:ascii="Lato" w:hAnsi="Lato"/>
              </w:rPr>
            </w:pPr>
          </w:p>
          <w:p w14:paraId="43EAF4ED" w14:textId="77777777" w:rsidR="002B41FB" w:rsidRDefault="002B41FB" w:rsidP="000E633D">
            <w:pPr>
              <w:rPr>
                <w:rFonts w:ascii="Lato" w:hAnsi="Lato"/>
              </w:rPr>
            </w:pPr>
          </w:p>
          <w:p w14:paraId="219B2EEF" w14:textId="36E3D4D2" w:rsidR="002B41FB" w:rsidRDefault="002B41FB" w:rsidP="000E633D">
            <w:pPr>
              <w:rPr>
                <w:rFonts w:ascii="Lato" w:hAnsi="Lato"/>
              </w:rPr>
            </w:pPr>
          </w:p>
        </w:tc>
      </w:tr>
      <w:tr w:rsidR="002B41FB" w14:paraId="38115C46" w14:textId="77777777" w:rsidTr="00826778">
        <w:tc>
          <w:tcPr>
            <w:tcW w:w="3596" w:type="dxa"/>
          </w:tcPr>
          <w:p w14:paraId="5F59EC18" w14:textId="27C30310" w:rsidR="002B41FB" w:rsidRPr="002B41FB" w:rsidRDefault="002B41FB" w:rsidP="000E633D">
            <w:pPr>
              <w:rPr>
                <w:rFonts w:ascii="Lato" w:hAnsi="Lato"/>
                <w:b/>
              </w:rPr>
            </w:pPr>
            <w:r w:rsidRPr="002B41FB">
              <w:rPr>
                <w:rFonts w:ascii="Lato" w:hAnsi="Lato"/>
                <w:b/>
              </w:rPr>
              <w:t>Hurricane test passed:</w:t>
            </w:r>
          </w:p>
        </w:tc>
        <w:tc>
          <w:tcPr>
            <w:tcW w:w="7194" w:type="dxa"/>
            <w:gridSpan w:val="2"/>
            <w:vMerge/>
          </w:tcPr>
          <w:p w14:paraId="17C33D3F" w14:textId="77777777" w:rsidR="002B41FB" w:rsidRDefault="002B41FB" w:rsidP="000E633D">
            <w:pPr>
              <w:rPr>
                <w:rFonts w:ascii="Lato" w:hAnsi="Lato"/>
              </w:rPr>
            </w:pPr>
          </w:p>
        </w:tc>
      </w:tr>
    </w:tbl>
    <w:p w14:paraId="0F5CC8BD" w14:textId="393EB180" w:rsidR="001C7D27" w:rsidRDefault="001C7D27" w:rsidP="004375B4">
      <w:pPr>
        <w:rPr>
          <w:rFonts w:ascii="Lato" w:hAnsi="Lato"/>
        </w:rPr>
      </w:pPr>
    </w:p>
    <w:p w14:paraId="352C5A96" w14:textId="77777777" w:rsidR="004375B4" w:rsidRPr="00F87EB0" w:rsidRDefault="004375B4" w:rsidP="004375B4">
      <w:pPr>
        <w:rPr>
          <w:rFonts w:ascii="Lato" w:hAnsi="Lato"/>
        </w:rPr>
      </w:pPr>
    </w:p>
    <w:sectPr w:rsidR="004375B4" w:rsidRPr="00F87EB0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E7F4C1" w14:textId="77777777" w:rsidR="00FF64C5" w:rsidRDefault="00FF64C5" w:rsidP="006B36F6">
      <w:pPr>
        <w:spacing w:after="0" w:line="240" w:lineRule="auto"/>
      </w:pPr>
      <w:r>
        <w:separator/>
      </w:r>
    </w:p>
  </w:endnote>
  <w:endnote w:type="continuationSeparator" w:id="0">
    <w:p w14:paraId="01895042" w14:textId="77777777" w:rsidR="00FF64C5" w:rsidRDefault="00FF64C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B63EC3" w14:textId="77777777" w:rsidR="00FF64C5" w:rsidRDefault="00FF64C5" w:rsidP="006B36F6">
      <w:pPr>
        <w:spacing w:after="0" w:line="240" w:lineRule="auto"/>
      </w:pPr>
      <w:r>
        <w:separator/>
      </w:r>
    </w:p>
  </w:footnote>
  <w:footnote w:type="continuationSeparator" w:id="0">
    <w:p w14:paraId="45F56886" w14:textId="77777777" w:rsidR="00FF64C5" w:rsidRDefault="00FF64C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zsjAyMTczNjY2MTRW0lEKTi0uzszPAykwrAUAAI8C4CwAAAA="/>
  </w:docVars>
  <w:rsids>
    <w:rsidRoot w:val="00D0274F"/>
    <w:rsid w:val="00010B91"/>
    <w:rsid w:val="00012DC7"/>
    <w:rsid w:val="00045805"/>
    <w:rsid w:val="000751A3"/>
    <w:rsid w:val="0008457D"/>
    <w:rsid w:val="000E633D"/>
    <w:rsid w:val="000E7D3B"/>
    <w:rsid w:val="001900FA"/>
    <w:rsid w:val="001B6107"/>
    <w:rsid w:val="001C7D27"/>
    <w:rsid w:val="001D3E62"/>
    <w:rsid w:val="002027FB"/>
    <w:rsid w:val="002411BD"/>
    <w:rsid w:val="002B41FB"/>
    <w:rsid w:val="002C21F9"/>
    <w:rsid w:val="002C77FD"/>
    <w:rsid w:val="002E70C3"/>
    <w:rsid w:val="002F79FF"/>
    <w:rsid w:val="00303314"/>
    <w:rsid w:val="003268D4"/>
    <w:rsid w:val="00335E3E"/>
    <w:rsid w:val="0038287E"/>
    <w:rsid w:val="00393C71"/>
    <w:rsid w:val="003A5B8A"/>
    <w:rsid w:val="00413A70"/>
    <w:rsid w:val="004375B4"/>
    <w:rsid w:val="00463B37"/>
    <w:rsid w:val="004707BA"/>
    <w:rsid w:val="00476F9A"/>
    <w:rsid w:val="00487A24"/>
    <w:rsid w:val="004A5121"/>
    <w:rsid w:val="004B1490"/>
    <w:rsid w:val="00500BAE"/>
    <w:rsid w:val="0050517C"/>
    <w:rsid w:val="00552A4F"/>
    <w:rsid w:val="005535F1"/>
    <w:rsid w:val="00572F3B"/>
    <w:rsid w:val="0059339C"/>
    <w:rsid w:val="00593DEE"/>
    <w:rsid w:val="005B6398"/>
    <w:rsid w:val="005E7112"/>
    <w:rsid w:val="005F5105"/>
    <w:rsid w:val="00691243"/>
    <w:rsid w:val="006A3263"/>
    <w:rsid w:val="006B36F6"/>
    <w:rsid w:val="006B45A8"/>
    <w:rsid w:val="007267DC"/>
    <w:rsid w:val="007329E7"/>
    <w:rsid w:val="0076387A"/>
    <w:rsid w:val="00780D09"/>
    <w:rsid w:val="007A5B66"/>
    <w:rsid w:val="007E01BA"/>
    <w:rsid w:val="00822C59"/>
    <w:rsid w:val="0082792F"/>
    <w:rsid w:val="008437B2"/>
    <w:rsid w:val="008927E9"/>
    <w:rsid w:val="008B0E47"/>
    <w:rsid w:val="008C396B"/>
    <w:rsid w:val="008C6D76"/>
    <w:rsid w:val="008D6549"/>
    <w:rsid w:val="008E0425"/>
    <w:rsid w:val="008E3DF8"/>
    <w:rsid w:val="008F13CC"/>
    <w:rsid w:val="00902753"/>
    <w:rsid w:val="009040B0"/>
    <w:rsid w:val="0090526F"/>
    <w:rsid w:val="009165B4"/>
    <w:rsid w:val="00923F20"/>
    <w:rsid w:val="00953671"/>
    <w:rsid w:val="009C5BB8"/>
    <w:rsid w:val="009D3297"/>
    <w:rsid w:val="009E2854"/>
    <w:rsid w:val="009F1E4A"/>
    <w:rsid w:val="009F3E27"/>
    <w:rsid w:val="00A2607F"/>
    <w:rsid w:val="00A351FC"/>
    <w:rsid w:val="00A510A5"/>
    <w:rsid w:val="00A75B10"/>
    <w:rsid w:val="00B45EB4"/>
    <w:rsid w:val="00B5350E"/>
    <w:rsid w:val="00B66FA5"/>
    <w:rsid w:val="00B9172C"/>
    <w:rsid w:val="00B956C7"/>
    <w:rsid w:val="00BE23C5"/>
    <w:rsid w:val="00C51EA9"/>
    <w:rsid w:val="00C7544E"/>
    <w:rsid w:val="00CB5B01"/>
    <w:rsid w:val="00CE111B"/>
    <w:rsid w:val="00CF0EAE"/>
    <w:rsid w:val="00D0274F"/>
    <w:rsid w:val="00D908E1"/>
    <w:rsid w:val="00E14232"/>
    <w:rsid w:val="00EB0862"/>
    <w:rsid w:val="00EB6CDD"/>
    <w:rsid w:val="00ED35AF"/>
    <w:rsid w:val="00ED3A06"/>
    <w:rsid w:val="00F024EE"/>
    <w:rsid w:val="00F1388C"/>
    <w:rsid w:val="00F41341"/>
    <w:rsid w:val="00F574FE"/>
    <w:rsid w:val="00F62315"/>
    <w:rsid w:val="00F709DE"/>
    <w:rsid w:val="00F87EB0"/>
    <w:rsid w:val="00F917DF"/>
    <w:rsid w:val="00FA1573"/>
    <w:rsid w:val="00FA5A87"/>
    <w:rsid w:val="00FC07C7"/>
    <w:rsid w:val="00FF64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1</Pages>
  <Words>33</Words>
  <Characters>1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ndrew Coulson</cp:lastModifiedBy>
  <cp:revision>95</cp:revision>
  <dcterms:created xsi:type="dcterms:W3CDTF">2018-06-05T11:06:00Z</dcterms:created>
  <dcterms:modified xsi:type="dcterms:W3CDTF">2019-06-14T10:09:00Z</dcterms:modified>
</cp:coreProperties>
</file>